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9809" w14:textId="77777777" w:rsidR="00BA4C72" w:rsidRDefault="00454799">
      <w:pPr>
        <w:pStyle w:val="Title"/>
      </w:pPr>
      <w:r>
        <w:t>ASSIGNMENT 4</w:t>
      </w:r>
    </w:p>
    <w:p w14:paraId="7BCB5FDE" w14:textId="77777777" w:rsidR="00BA4C72" w:rsidRDefault="00454799">
      <w:pPr>
        <w:pStyle w:val="Author"/>
      </w:pPr>
      <w:r>
        <w:t>Harlan Wittlieff</w:t>
      </w:r>
    </w:p>
    <w:p w14:paraId="4429B63E" w14:textId="77777777" w:rsidR="00BA4C72" w:rsidRDefault="00454799">
      <w:pPr>
        <w:pStyle w:val="Date"/>
      </w:pPr>
      <w:r>
        <w:t>2021-10-10</w:t>
      </w:r>
    </w:p>
    <w:p w14:paraId="0F414643" w14:textId="77777777" w:rsidR="00BA4C72" w:rsidRDefault="00454799">
      <w:pPr>
        <w:pStyle w:val="Heading1"/>
      </w:pPr>
      <w:bookmarkStart w:id="0" w:name="markdown-basics"/>
      <w:r>
        <w:t>Markdown Basics</w:t>
      </w:r>
    </w:p>
    <w:p w14:paraId="563134BB" w14:textId="77777777" w:rsidR="00BA4C72" w:rsidRDefault="00454799">
      <w:pPr>
        <w:pStyle w:val="Heading2"/>
      </w:pPr>
      <w:bookmarkStart w:id="1" w:name="favorite-foods"/>
      <w:r>
        <w:t>Favorite Foods</w:t>
      </w:r>
    </w:p>
    <w:p w14:paraId="38C0D335" w14:textId="77777777" w:rsidR="00BA4C72" w:rsidRDefault="00454799">
      <w:pPr>
        <w:pStyle w:val="Compact"/>
        <w:numPr>
          <w:ilvl w:val="0"/>
          <w:numId w:val="2"/>
        </w:numPr>
      </w:pPr>
      <w:r>
        <w:t>Bruschetta</w:t>
      </w:r>
    </w:p>
    <w:p w14:paraId="587379F6" w14:textId="77777777" w:rsidR="00BA4C72" w:rsidRDefault="00454799">
      <w:pPr>
        <w:pStyle w:val="Compact"/>
        <w:numPr>
          <w:ilvl w:val="0"/>
          <w:numId w:val="2"/>
        </w:numPr>
      </w:pPr>
      <w:r>
        <w:t>Pizza</w:t>
      </w:r>
    </w:p>
    <w:p w14:paraId="611AA6CF" w14:textId="77777777" w:rsidR="00BA4C72" w:rsidRDefault="00454799">
      <w:pPr>
        <w:pStyle w:val="Compact"/>
        <w:numPr>
          <w:ilvl w:val="0"/>
          <w:numId w:val="2"/>
        </w:numPr>
      </w:pPr>
      <w:r>
        <w:t>Mac and Cheese</w:t>
      </w:r>
    </w:p>
    <w:p w14:paraId="567E483C" w14:textId="77777777" w:rsidR="00BA4C72" w:rsidRDefault="00454799">
      <w:pPr>
        <w:pStyle w:val="Heading2"/>
      </w:pPr>
      <w:bookmarkStart w:id="2" w:name="images"/>
      <w:bookmarkEnd w:id="1"/>
      <w:r>
        <w:lastRenderedPageBreak/>
        <w:t>Images</w:t>
      </w:r>
    </w:p>
    <w:p w14:paraId="45A61B5C" w14:textId="77777777" w:rsidR="00BA4C72" w:rsidRDefault="00454799">
      <w:pPr>
        <w:pStyle w:val="CaptionedFigure"/>
      </w:pPr>
      <w:r>
        <w:rPr>
          <w:noProof/>
        </w:rPr>
        <w:drawing>
          <wp:inline distT="0" distB="0" distL="0" distR="0" wp14:anchorId="3BC691B1" wp14:editId="4BD00A98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4720A" w14:textId="77777777" w:rsidR="00BA4C72" w:rsidRDefault="00454799">
      <w:pPr>
        <w:pStyle w:val="ImageCaption"/>
      </w:pPr>
      <w:r>
        <w:t>All Cases (Log Plot)</w:t>
      </w:r>
    </w:p>
    <w:p w14:paraId="5E47A666" w14:textId="77777777" w:rsidR="00BA4C72" w:rsidRDefault="00454799">
      <w:pPr>
        <w:pStyle w:val="Heading2"/>
      </w:pPr>
      <w:bookmarkStart w:id="3" w:name="add-a-quote"/>
      <w:bookmarkEnd w:id="2"/>
      <w:r>
        <w:t>Add a Quote</w:t>
      </w:r>
    </w:p>
    <w:p w14:paraId="7DC77CCE" w14:textId="77777777" w:rsidR="00BA4C72" w:rsidRDefault="00454799">
      <w:pPr>
        <w:pStyle w:val="BlockText"/>
      </w:pPr>
      <w:r>
        <w:t>Many of life’s failures are people who did not realize how close they were to success when they gave up.</w:t>
      </w:r>
    </w:p>
    <w:p w14:paraId="690BDE4C" w14:textId="77777777" w:rsidR="00BA4C72" w:rsidRDefault="00454799">
      <w:pPr>
        <w:pStyle w:val="Heading2"/>
      </w:pPr>
      <w:bookmarkStart w:id="4" w:name="add-an-equation"/>
      <w:bookmarkEnd w:id="3"/>
      <w:r>
        <w:t>Add an Equation</w:t>
      </w:r>
    </w:p>
    <w:p w14:paraId="075C065E" w14:textId="77777777" w:rsidR="00BA4C72" w:rsidRDefault="00454799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06D082E" w14:textId="77777777" w:rsidR="00BA4C72" w:rsidRDefault="00454799">
      <w:pPr>
        <w:pStyle w:val="Heading2"/>
      </w:pPr>
      <w:bookmarkStart w:id="5" w:name="add-a-footnote"/>
      <w:bookmarkEnd w:id="4"/>
      <w:r>
        <w:lastRenderedPageBreak/>
        <w:t>Add a Footnote</w:t>
      </w:r>
    </w:p>
    <w:p w14:paraId="21DFCA38" w14:textId="77777777" w:rsidR="00BA4C72" w:rsidRDefault="00454799">
      <w:pPr>
        <w:pStyle w:val="FirstParagraph"/>
      </w:pPr>
      <w:r>
        <w:t>This is a footnote</w:t>
      </w:r>
      <w:r>
        <w:rPr>
          <w:rStyle w:val="FootnoteReference"/>
        </w:rPr>
        <w:footnoteReference w:id="1"/>
      </w:r>
      <w:r>
        <w:t>.</w:t>
      </w:r>
    </w:p>
    <w:p w14:paraId="215D836A" w14:textId="77777777" w:rsidR="00BA4C72" w:rsidRDefault="00454799">
      <w:pPr>
        <w:pStyle w:val="Heading2"/>
      </w:pPr>
      <w:bookmarkStart w:id="6" w:name="add-citations"/>
      <w:bookmarkEnd w:id="5"/>
      <w:r>
        <w:t>Add Citations</w:t>
      </w:r>
    </w:p>
    <w:p w14:paraId="1B872E69" w14:textId="77777777" w:rsidR="00BA4C72" w:rsidRDefault="00454799">
      <w:pPr>
        <w:pStyle w:val="Compact"/>
        <w:numPr>
          <w:ilvl w:val="0"/>
          <w:numId w:val="3"/>
        </w:numPr>
      </w:pPr>
      <w:r>
        <w:t>R for Everyone (Lander 2014)</w:t>
      </w:r>
    </w:p>
    <w:p w14:paraId="2C0C2EC3" w14:textId="77777777" w:rsidR="00BA4C72" w:rsidRDefault="00454799">
      <w:pPr>
        <w:pStyle w:val="Compact"/>
        <w:numPr>
          <w:ilvl w:val="0"/>
          <w:numId w:val="3"/>
        </w:numPr>
      </w:pPr>
      <w:r>
        <w:t>Discovering Statistics Using R (Field, Mile</w:t>
      </w:r>
      <w:r>
        <w:t>s, and Field 2012)</w:t>
      </w:r>
    </w:p>
    <w:p w14:paraId="6A6AC6A7" w14:textId="77777777" w:rsidR="00BA4C72" w:rsidRDefault="00454799">
      <w:pPr>
        <w:pStyle w:val="Heading1"/>
      </w:pPr>
      <w:bookmarkStart w:id="7" w:name="inline-code"/>
      <w:bookmarkEnd w:id="0"/>
      <w:bookmarkEnd w:id="6"/>
      <w:r>
        <w:t>Inline Code</w:t>
      </w:r>
    </w:p>
    <w:p w14:paraId="1D53F061" w14:textId="77777777" w:rsidR="00BA4C72" w:rsidRDefault="00454799">
      <w:pPr>
        <w:pStyle w:val="Heading2"/>
      </w:pPr>
      <w:bookmarkStart w:id="8" w:name="ny-times-covid-19-data"/>
      <w:r>
        <w:t>NY Times COVID-19 Data</w:t>
      </w:r>
    </w:p>
    <w:p w14:paraId="38396872" w14:textId="77777777" w:rsidR="00BA4C72" w:rsidRDefault="00454799">
      <w:pPr>
        <w:pStyle w:val="FirstParagraph"/>
      </w:pPr>
      <w:r>
        <w:rPr>
          <w:noProof/>
        </w:rPr>
        <w:drawing>
          <wp:inline distT="0" distB="0" distL="0" distR="0" wp14:anchorId="07333427" wp14:editId="526461D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WittlieffHarla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8A187" w14:textId="77777777" w:rsidR="00BA4C72" w:rsidRDefault="00454799">
      <w:pPr>
        <w:pStyle w:val="Heading2"/>
      </w:pPr>
      <w:bookmarkStart w:id="9" w:name="r4ds-height-vs-earnings"/>
      <w:bookmarkEnd w:id="8"/>
      <w:r>
        <w:lastRenderedPageBreak/>
        <w:t>R4DS Height vs Earnings</w:t>
      </w:r>
    </w:p>
    <w:p w14:paraId="02096FCB" w14:textId="77777777" w:rsidR="00BA4C72" w:rsidRDefault="00454799">
      <w:pPr>
        <w:pStyle w:val="FirstParagraph"/>
      </w:pPr>
      <w:r>
        <w:rPr>
          <w:noProof/>
        </w:rPr>
        <w:drawing>
          <wp:inline distT="0" distB="0" distL="0" distR="0" wp14:anchorId="700AF668" wp14:editId="6F9BEA8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WittlieffHarla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2779E" w14:textId="77777777" w:rsidR="00BA4C72" w:rsidRDefault="00454799">
      <w:pPr>
        <w:pStyle w:val="Heading1"/>
      </w:pPr>
      <w:bookmarkStart w:id="10" w:name="tables"/>
      <w:bookmarkEnd w:id="7"/>
      <w:bookmarkEnd w:id="9"/>
      <w:r>
        <w:t>Tables</w:t>
      </w:r>
    </w:p>
    <w:p w14:paraId="4283BD12" w14:textId="77777777" w:rsidR="00BA4C72" w:rsidRDefault="00454799">
      <w:pPr>
        <w:pStyle w:val="Heading2"/>
      </w:pPr>
      <w:bookmarkStart w:id="11" w:name="knitr-table-with-kable"/>
      <w:r>
        <w:t>Knitr Table with Kable</w:t>
      </w:r>
    </w:p>
    <w:p w14:paraId="52F92FC2" w14:textId="77777777" w:rsidR="00BA4C72" w:rsidRDefault="00454799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BA4C72" w14:paraId="39D8C322" w14:textId="77777777" w:rsidTr="00BA4C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AA059C" w14:textId="77777777" w:rsidR="00BA4C72" w:rsidRDefault="00454799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1A60D3C" w14:textId="77777777" w:rsidR="00BA4C72" w:rsidRDefault="0045479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3A568F4A" w14:textId="77777777" w:rsidR="00BA4C72" w:rsidRDefault="00454799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25C3D137" w14:textId="77777777" w:rsidR="00BA4C72" w:rsidRDefault="00454799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643E01D2" w14:textId="77777777" w:rsidR="00BA4C72" w:rsidRDefault="00454799">
            <w:pPr>
              <w:pStyle w:val="Compact"/>
              <w:jc w:val="right"/>
            </w:pPr>
            <w:r>
              <w:t>age</w:t>
            </w:r>
          </w:p>
        </w:tc>
      </w:tr>
      <w:tr w:rsidR="00BA4C72" w14:paraId="07105BC9" w14:textId="77777777">
        <w:tc>
          <w:tcPr>
            <w:tcW w:w="0" w:type="auto"/>
          </w:tcPr>
          <w:p w14:paraId="4BC2D421" w14:textId="77777777" w:rsidR="00BA4C72" w:rsidRDefault="00454799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0C50DB98" w14:textId="77777777" w:rsidR="00BA4C72" w:rsidRDefault="00454799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15051563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F122F28" w14:textId="77777777" w:rsidR="00BA4C72" w:rsidRDefault="0045479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7A81A92" w14:textId="77777777" w:rsidR="00BA4C72" w:rsidRDefault="00454799">
            <w:pPr>
              <w:pStyle w:val="Compact"/>
              <w:jc w:val="right"/>
            </w:pPr>
            <w:r>
              <w:t>88</w:t>
            </w:r>
          </w:p>
        </w:tc>
      </w:tr>
      <w:tr w:rsidR="00BA4C72" w14:paraId="5EE75DD0" w14:textId="77777777">
        <w:tc>
          <w:tcPr>
            <w:tcW w:w="0" w:type="auto"/>
          </w:tcPr>
          <w:p w14:paraId="199DF488" w14:textId="77777777" w:rsidR="00BA4C72" w:rsidRDefault="00454799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5BBAB5F5" w14:textId="77777777" w:rsidR="00BA4C72" w:rsidRDefault="0045479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24E36CD2" w14:textId="77777777" w:rsidR="00BA4C72" w:rsidRDefault="0045479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3D26E95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AE9301A" w14:textId="77777777" w:rsidR="00BA4C72" w:rsidRDefault="00454799">
            <w:pPr>
              <w:pStyle w:val="Compact"/>
              <w:jc w:val="right"/>
            </w:pPr>
            <w:r>
              <w:t>129</w:t>
            </w:r>
          </w:p>
        </w:tc>
      </w:tr>
      <w:tr w:rsidR="00BA4C72" w14:paraId="1BADB6B3" w14:textId="77777777">
        <w:tc>
          <w:tcPr>
            <w:tcW w:w="0" w:type="auto"/>
          </w:tcPr>
          <w:p w14:paraId="6D06E4E1" w14:textId="77777777" w:rsidR="00BA4C72" w:rsidRDefault="00454799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3C87704B" w14:textId="77777777" w:rsidR="00BA4C72" w:rsidRDefault="0045479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2EBBE18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8E87830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9577845" w14:textId="77777777" w:rsidR="00BA4C72" w:rsidRDefault="00454799">
            <w:pPr>
              <w:pStyle w:val="Compact"/>
              <w:jc w:val="right"/>
            </w:pPr>
            <w:r>
              <w:t>51</w:t>
            </w:r>
          </w:p>
        </w:tc>
      </w:tr>
      <w:tr w:rsidR="00BA4C72" w14:paraId="057C2185" w14:textId="77777777">
        <w:tc>
          <w:tcPr>
            <w:tcW w:w="0" w:type="auto"/>
          </w:tcPr>
          <w:p w14:paraId="7246BD60" w14:textId="77777777" w:rsidR="00BA4C72" w:rsidRDefault="00454799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1EDC0F9A" w14:textId="77777777" w:rsidR="00BA4C72" w:rsidRDefault="00454799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7B4F4701" w14:textId="77777777" w:rsidR="00BA4C72" w:rsidRDefault="0045479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B63FD2E" w14:textId="77777777" w:rsidR="00BA4C72" w:rsidRDefault="0045479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5F4A574" w14:textId="77777777" w:rsidR="00BA4C72" w:rsidRDefault="00454799">
            <w:pPr>
              <w:pStyle w:val="Compact"/>
              <w:jc w:val="right"/>
            </w:pPr>
            <w:r>
              <w:t>7000</w:t>
            </w:r>
          </w:p>
        </w:tc>
      </w:tr>
      <w:tr w:rsidR="00BA4C72" w14:paraId="6C7F851F" w14:textId="77777777">
        <w:tc>
          <w:tcPr>
            <w:tcW w:w="0" w:type="auto"/>
          </w:tcPr>
          <w:p w14:paraId="061E9EA5" w14:textId="77777777" w:rsidR="00BA4C72" w:rsidRDefault="00454799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5FB8E3AD" w14:textId="77777777" w:rsidR="00BA4C72" w:rsidRDefault="0045479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303457A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F8D4D29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AD5F0B1" w14:textId="77777777" w:rsidR="00BA4C72" w:rsidRDefault="00454799">
            <w:pPr>
              <w:pStyle w:val="Compact"/>
              <w:jc w:val="right"/>
            </w:pPr>
            <w:r>
              <w:t>36</w:t>
            </w:r>
          </w:p>
        </w:tc>
      </w:tr>
      <w:tr w:rsidR="00BA4C72" w14:paraId="591C2CA0" w14:textId="77777777">
        <w:tc>
          <w:tcPr>
            <w:tcW w:w="0" w:type="auto"/>
          </w:tcPr>
          <w:p w14:paraId="7322F9C2" w14:textId="77777777" w:rsidR="00BA4C72" w:rsidRDefault="00454799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1FD47F4A" w14:textId="77777777" w:rsidR="00BA4C72" w:rsidRDefault="00454799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623FE71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DE5169C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8A1252D" w14:textId="77777777" w:rsidR="00BA4C72" w:rsidRDefault="00454799">
            <w:pPr>
              <w:pStyle w:val="Compact"/>
              <w:jc w:val="right"/>
            </w:pPr>
            <w:r>
              <w:t>2019</w:t>
            </w:r>
          </w:p>
        </w:tc>
      </w:tr>
      <w:tr w:rsidR="00BA4C72" w14:paraId="164DF6FE" w14:textId="77777777">
        <w:tc>
          <w:tcPr>
            <w:tcW w:w="0" w:type="auto"/>
          </w:tcPr>
          <w:p w14:paraId="28E8EAF1" w14:textId="77777777" w:rsidR="00BA4C72" w:rsidRDefault="00454799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0A89D9D9" w14:textId="77777777" w:rsidR="00BA4C72" w:rsidRDefault="00454799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65771972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5180C6C" w14:textId="77777777" w:rsidR="00BA4C72" w:rsidRDefault="0045479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6A15531" w14:textId="77777777" w:rsidR="00BA4C72" w:rsidRDefault="00454799">
            <w:pPr>
              <w:pStyle w:val="Compact"/>
              <w:jc w:val="right"/>
            </w:pPr>
            <w:r>
              <w:t>2931</w:t>
            </w:r>
          </w:p>
        </w:tc>
      </w:tr>
      <w:tr w:rsidR="00BA4C72" w14:paraId="3EE32144" w14:textId="77777777">
        <w:tc>
          <w:tcPr>
            <w:tcW w:w="0" w:type="auto"/>
          </w:tcPr>
          <w:p w14:paraId="48093EF9" w14:textId="77777777" w:rsidR="00BA4C72" w:rsidRDefault="00454799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25C1A1FD" w14:textId="77777777" w:rsidR="00BA4C72" w:rsidRDefault="00454799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10701DFC" w14:textId="77777777" w:rsidR="00BA4C72" w:rsidRDefault="0045479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83B136E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65365B" w14:textId="77777777" w:rsidR="00BA4C72" w:rsidRDefault="00454799">
            <w:pPr>
              <w:pStyle w:val="Compact"/>
              <w:jc w:val="right"/>
            </w:pPr>
            <w:r>
              <w:t>7052</w:t>
            </w:r>
          </w:p>
        </w:tc>
      </w:tr>
      <w:tr w:rsidR="00BA4C72" w14:paraId="753D55D5" w14:textId="77777777">
        <w:tc>
          <w:tcPr>
            <w:tcW w:w="0" w:type="auto"/>
          </w:tcPr>
          <w:p w14:paraId="2A80103C" w14:textId="77777777" w:rsidR="00BA4C72" w:rsidRDefault="00454799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0DFBA22B" w14:textId="77777777" w:rsidR="00BA4C72" w:rsidRDefault="0045479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09891355" w14:textId="77777777" w:rsidR="00BA4C72" w:rsidRDefault="0045479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AB750D5" w14:textId="77777777" w:rsidR="00BA4C72" w:rsidRDefault="0045479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5A4FAFC" w14:textId="77777777" w:rsidR="00BA4C72" w:rsidRDefault="00454799">
            <w:pPr>
              <w:pStyle w:val="Compact"/>
              <w:jc w:val="right"/>
            </w:pPr>
            <w:r>
              <w:t>589</w:t>
            </w:r>
          </w:p>
        </w:tc>
      </w:tr>
    </w:tbl>
    <w:p w14:paraId="4D12C6BD" w14:textId="77777777" w:rsidR="00BA4C72" w:rsidRDefault="00454799">
      <w:pPr>
        <w:pStyle w:val="Heading2"/>
      </w:pPr>
      <w:bookmarkStart w:id="12" w:name="pandoc-table"/>
      <w:bookmarkEnd w:id="11"/>
      <w:r>
        <w:t>Pandoc Table</w:t>
      </w:r>
    </w:p>
    <w:tbl>
      <w:tblPr>
        <w:tblStyle w:val="Table"/>
        <w:tblW w:w="3472" w:type="pct"/>
        <w:tblLook w:val="0020" w:firstRow="1" w:lastRow="0" w:firstColumn="0" w:lastColumn="0" w:noHBand="0" w:noVBand="0"/>
      </w:tblPr>
      <w:tblGrid>
        <w:gridCol w:w="1025"/>
        <w:gridCol w:w="978"/>
        <w:gridCol w:w="1818"/>
        <w:gridCol w:w="1883"/>
        <w:gridCol w:w="796"/>
      </w:tblGrid>
      <w:tr w:rsidR="00BA4C72" w14:paraId="465EC9BB" w14:textId="77777777" w:rsidTr="00BA4C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F0BF6" w14:textId="77777777" w:rsidR="00BA4C72" w:rsidRDefault="00454799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0" w:type="auto"/>
          </w:tcPr>
          <w:p w14:paraId="2D5ACB43" w14:textId="77777777" w:rsidR="00BA4C72" w:rsidRDefault="00454799">
            <w:pPr>
              <w:pStyle w:val="Compact"/>
              <w:jc w:val="center"/>
            </w:pPr>
            <w:r>
              <w:t>Race</w:t>
            </w:r>
          </w:p>
        </w:tc>
        <w:tc>
          <w:tcPr>
            <w:tcW w:w="0" w:type="auto"/>
          </w:tcPr>
          <w:p w14:paraId="0F349C97" w14:textId="77777777" w:rsidR="00BA4C72" w:rsidRDefault="00454799">
            <w:pPr>
              <w:pStyle w:val="Compact"/>
              <w:jc w:val="center"/>
            </w:pPr>
            <w:r>
              <w:t>In Fellowship?</w:t>
            </w:r>
          </w:p>
        </w:tc>
        <w:tc>
          <w:tcPr>
            <w:tcW w:w="0" w:type="auto"/>
          </w:tcPr>
          <w:p w14:paraId="7067F8C3" w14:textId="77777777" w:rsidR="00BA4C72" w:rsidRDefault="00454799">
            <w:pPr>
              <w:pStyle w:val="Compact"/>
              <w:jc w:val="center"/>
            </w:pPr>
            <w:r>
              <w:t>Is Ring Bearer?</w:t>
            </w:r>
          </w:p>
        </w:tc>
        <w:tc>
          <w:tcPr>
            <w:tcW w:w="0" w:type="auto"/>
          </w:tcPr>
          <w:p w14:paraId="5FBF3B9C" w14:textId="77777777" w:rsidR="00BA4C72" w:rsidRDefault="00454799">
            <w:pPr>
              <w:pStyle w:val="Compact"/>
              <w:jc w:val="center"/>
            </w:pPr>
            <w:r>
              <w:t>Age</w:t>
            </w:r>
          </w:p>
        </w:tc>
      </w:tr>
      <w:tr w:rsidR="00BA4C72" w14:paraId="26B5C875" w14:textId="77777777">
        <w:tc>
          <w:tcPr>
            <w:tcW w:w="0" w:type="auto"/>
          </w:tcPr>
          <w:p w14:paraId="3D6DE0A7" w14:textId="77777777" w:rsidR="00BA4C72" w:rsidRDefault="00454799">
            <w:pPr>
              <w:pStyle w:val="Compact"/>
              <w:jc w:val="center"/>
            </w:pPr>
            <w:r>
              <w:t>Aragon</w:t>
            </w:r>
          </w:p>
        </w:tc>
        <w:tc>
          <w:tcPr>
            <w:tcW w:w="0" w:type="auto"/>
          </w:tcPr>
          <w:p w14:paraId="3B5038B7" w14:textId="77777777" w:rsidR="00BA4C72" w:rsidRDefault="00454799">
            <w:pPr>
              <w:pStyle w:val="Compact"/>
              <w:jc w:val="center"/>
            </w:pPr>
            <w:r>
              <w:t>Men</w:t>
            </w:r>
          </w:p>
        </w:tc>
        <w:tc>
          <w:tcPr>
            <w:tcW w:w="0" w:type="auto"/>
          </w:tcPr>
          <w:p w14:paraId="0F9C9A5A" w14:textId="77777777" w:rsidR="00BA4C72" w:rsidRDefault="00454799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05DA2852" w14:textId="77777777" w:rsidR="00BA4C72" w:rsidRDefault="00454799">
            <w:pPr>
              <w:pStyle w:val="Compact"/>
              <w:jc w:val="center"/>
            </w:pPr>
            <w:r>
              <w:t>No</w:t>
            </w:r>
          </w:p>
        </w:tc>
        <w:tc>
          <w:tcPr>
            <w:tcW w:w="0" w:type="auto"/>
          </w:tcPr>
          <w:p w14:paraId="1D49790E" w14:textId="77777777" w:rsidR="00BA4C72" w:rsidRDefault="00454799">
            <w:pPr>
              <w:pStyle w:val="Compact"/>
              <w:jc w:val="center"/>
            </w:pPr>
            <w:r>
              <w:t>88</w:t>
            </w:r>
          </w:p>
        </w:tc>
      </w:tr>
      <w:tr w:rsidR="00BA4C72" w14:paraId="2C1CFD85" w14:textId="77777777">
        <w:tc>
          <w:tcPr>
            <w:tcW w:w="0" w:type="auto"/>
          </w:tcPr>
          <w:p w14:paraId="26D7F717" w14:textId="77777777" w:rsidR="00BA4C72" w:rsidRDefault="00454799">
            <w:pPr>
              <w:pStyle w:val="Compact"/>
              <w:jc w:val="center"/>
            </w:pPr>
            <w:r>
              <w:lastRenderedPageBreak/>
              <w:t>Bilbo</w:t>
            </w:r>
          </w:p>
        </w:tc>
        <w:tc>
          <w:tcPr>
            <w:tcW w:w="0" w:type="auto"/>
          </w:tcPr>
          <w:p w14:paraId="462EE4E1" w14:textId="77777777" w:rsidR="00BA4C72" w:rsidRDefault="00454799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100F5612" w14:textId="77777777" w:rsidR="00BA4C72" w:rsidRDefault="00454799">
            <w:pPr>
              <w:pStyle w:val="Compact"/>
              <w:jc w:val="center"/>
            </w:pPr>
            <w:r>
              <w:t>No</w:t>
            </w:r>
          </w:p>
        </w:tc>
        <w:tc>
          <w:tcPr>
            <w:tcW w:w="0" w:type="auto"/>
          </w:tcPr>
          <w:p w14:paraId="3765AB35" w14:textId="77777777" w:rsidR="00BA4C72" w:rsidRDefault="00454799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5265F2B5" w14:textId="77777777" w:rsidR="00BA4C72" w:rsidRDefault="00454799">
            <w:pPr>
              <w:pStyle w:val="Compact"/>
              <w:jc w:val="center"/>
            </w:pPr>
            <w:r>
              <w:t>129</w:t>
            </w:r>
          </w:p>
        </w:tc>
      </w:tr>
      <w:tr w:rsidR="00BA4C72" w14:paraId="2EE6877A" w14:textId="77777777">
        <w:tc>
          <w:tcPr>
            <w:tcW w:w="0" w:type="auto"/>
          </w:tcPr>
          <w:p w14:paraId="6F36A324" w14:textId="77777777" w:rsidR="00BA4C72" w:rsidRDefault="00454799">
            <w:pPr>
              <w:pStyle w:val="Compact"/>
              <w:jc w:val="center"/>
            </w:pPr>
            <w:r>
              <w:t>Frodo</w:t>
            </w:r>
          </w:p>
        </w:tc>
        <w:tc>
          <w:tcPr>
            <w:tcW w:w="0" w:type="auto"/>
          </w:tcPr>
          <w:p w14:paraId="1E1D9564" w14:textId="77777777" w:rsidR="00BA4C72" w:rsidRDefault="00454799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6FF8D3CC" w14:textId="77777777" w:rsidR="00BA4C72" w:rsidRDefault="00454799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37E23B56" w14:textId="77777777" w:rsidR="00BA4C72" w:rsidRDefault="00454799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7D0B2064" w14:textId="77777777" w:rsidR="00BA4C72" w:rsidRDefault="00454799">
            <w:pPr>
              <w:pStyle w:val="Compact"/>
              <w:jc w:val="center"/>
            </w:pPr>
            <w:r>
              <w:t>51</w:t>
            </w:r>
          </w:p>
        </w:tc>
      </w:tr>
      <w:tr w:rsidR="00BA4C72" w14:paraId="49346BF0" w14:textId="77777777">
        <w:tc>
          <w:tcPr>
            <w:tcW w:w="0" w:type="auto"/>
          </w:tcPr>
          <w:p w14:paraId="5CE82391" w14:textId="77777777" w:rsidR="00BA4C72" w:rsidRDefault="00454799">
            <w:pPr>
              <w:pStyle w:val="Compact"/>
              <w:jc w:val="center"/>
            </w:pPr>
            <w:r>
              <w:t>Sam</w:t>
            </w:r>
          </w:p>
        </w:tc>
        <w:tc>
          <w:tcPr>
            <w:tcW w:w="0" w:type="auto"/>
          </w:tcPr>
          <w:p w14:paraId="50A9601F" w14:textId="77777777" w:rsidR="00BA4C72" w:rsidRDefault="00454799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0CD95510" w14:textId="77777777" w:rsidR="00BA4C72" w:rsidRDefault="00454799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08A10B73" w14:textId="77777777" w:rsidR="00BA4C72" w:rsidRDefault="00454799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2540FCF1" w14:textId="77777777" w:rsidR="00BA4C72" w:rsidRDefault="00454799">
            <w:pPr>
              <w:pStyle w:val="Compact"/>
              <w:jc w:val="center"/>
            </w:pPr>
            <w:r>
              <w:t>36</w:t>
            </w:r>
          </w:p>
        </w:tc>
      </w:tr>
      <w:tr w:rsidR="00BA4C72" w14:paraId="734A2CAA" w14:textId="77777777">
        <w:tc>
          <w:tcPr>
            <w:tcW w:w="0" w:type="auto"/>
          </w:tcPr>
          <w:p w14:paraId="7B1DAD7A" w14:textId="77777777" w:rsidR="00BA4C72" w:rsidRDefault="00454799">
            <w:pPr>
              <w:pStyle w:val="Compact"/>
              <w:jc w:val="center"/>
            </w:pPr>
            <w:r>
              <w:t>Sauron</w:t>
            </w:r>
          </w:p>
        </w:tc>
        <w:tc>
          <w:tcPr>
            <w:tcW w:w="0" w:type="auto"/>
          </w:tcPr>
          <w:p w14:paraId="3C95129D" w14:textId="77777777" w:rsidR="00BA4C72" w:rsidRDefault="00454799">
            <w:pPr>
              <w:pStyle w:val="Compact"/>
              <w:jc w:val="center"/>
            </w:pPr>
            <w:r>
              <w:t>Maia</w:t>
            </w:r>
          </w:p>
        </w:tc>
        <w:tc>
          <w:tcPr>
            <w:tcW w:w="0" w:type="auto"/>
          </w:tcPr>
          <w:p w14:paraId="3DF7DD16" w14:textId="77777777" w:rsidR="00BA4C72" w:rsidRDefault="00454799">
            <w:pPr>
              <w:pStyle w:val="Compact"/>
              <w:jc w:val="center"/>
            </w:pPr>
            <w:r>
              <w:t>No</w:t>
            </w:r>
          </w:p>
        </w:tc>
        <w:tc>
          <w:tcPr>
            <w:tcW w:w="0" w:type="auto"/>
          </w:tcPr>
          <w:p w14:paraId="68E97CD7" w14:textId="77777777" w:rsidR="00BA4C72" w:rsidRDefault="00454799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60673ADD" w14:textId="77777777" w:rsidR="00BA4C72" w:rsidRDefault="00454799">
            <w:pPr>
              <w:pStyle w:val="Compact"/>
              <w:jc w:val="center"/>
            </w:pPr>
            <w:r>
              <w:t>7052</w:t>
            </w:r>
          </w:p>
        </w:tc>
      </w:tr>
    </w:tbl>
    <w:p w14:paraId="7FA063AD" w14:textId="77777777" w:rsidR="00BA4C72" w:rsidRDefault="00454799">
      <w:pPr>
        <w:pStyle w:val="Heading1"/>
      </w:pPr>
      <w:bookmarkStart w:id="13" w:name="references"/>
      <w:bookmarkEnd w:id="10"/>
      <w:bookmarkEnd w:id="12"/>
      <w:r>
        <w:t>References</w:t>
      </w:r>
    </w:p>
    <w:p w14:paraId="471CCFAB" w14:textId="77777777" w:rsidR="00BA4C72" w:rsidRDefault="00454799">
      <w:pPr>
        <w:pStyle w:val="Bibliography"/>
      </w:pPr>
      <w:bookmarkStart w:id="14" w:name="ref-field2012discovering"/>
      <w:bookmarkStart w:id="15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3757BBA6" w14:textId="77777777" w:rsidR="00BA4C72" w:rsidRDefault="00454799">
      <w:pPr>
        <w:pStyle w:val="Bibliography"/>
      </w:pPr>
      <w:bookmarkStart w:id="16" w:name="ref-lander2014r"/>
      <w:bookmarkEnd w:id="14"/>
      <w:r>
        <w:t xml:space="preserve">Lander, J. P. 2014. </w:t>
      </w:r>
      <w:r>
        <w:rPr>
          <w:i/>
          <w:iCs/>
        </w:rPr>
        <w:t>R for Everyone: Advanced Analy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  <w:bookmarkEnd w:id="13"/>
      <w:bookmarkEnd w:id="15"/>
      <w:bookmarkEnd w:id="16"/>
    </w:p>
    <w:sectPr w:rsidR="00BA4C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9958F" w14:textId="77777777" w:rsidR="00454799" w:rsidRDefault="00454799">
      <w:pPr>
        <w:spacing w:after="0"/>
      </w:pPr>
      <w:r>
        <w:separator/>
      </w:r>
    </w:p>
  </w:endnote>
  <w:endnote w:type="continuationSeparator" w:id="0">
    <w:p w14:paraId="2FED3F80" w14:textId="77777777" w:rsidR="00454799" w:rsidRDefault="004547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DF53D" w14:textId="77777777" w:rsidR="00454799" w:rsidRDefault="00454799">
      <w:r>
        <w:separator/>
      </w:r>
    </w:p>
  </w:footnote>
  <w:footnote w:type="continuationSeparator" w:id="0">
    <w:p w14:paraId="1781EA00" w14:textId="77777777" w:rsidR="00454799" w:rsidRDefault="00454799">
      <w:r>
        <w:continuationSeparator/>
      </w:r>
    </w:p>
  </w:footnote>
  <w:footnote w:id="1">
    <w:p w14:paraId="2211C4E6" w14:textId="77777777" w:rsidR="00BA4C72" w:rsidRDefault="00454799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90C1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46616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E8E76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4C72"/>
    <w:rsid w:val="00060679"/>
    <w:rsid w:val="00454799"/>
    <w:rsid w:val="00BA4C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62BA4"/>
  <w15:docId w15:val="{2AA02BF6-071E-4FC7-B728-9BC151EE7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21</Words>
  <Characters>1261</Characters>
  <Application>Microsoft Office Word</Application>
  <DocSecurity>0</DocSecurity>
  <Lines>10</Lines>
  <Paragraphs>2</Paragraphs>
  <ScaleCrop>false</ScaleCrop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Harlan Wittlieff</dc:creator>
  <cp:keywords/>
  <cp:lastModifiedBy>Harlan and Alexa Wittlieff</cp:lastModifiedBy>
  <cp:revision>2</cp:revision>
  <dcterms:created xsi:type="dcterms:W3CDTF">2021-10-10T23:07:00Z</dcterms:created>
  <dcterms:modified xsi:type="dcterms:W3CDTF">2021-10-10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10-10</vt:lpwstr>
  </property>
  <property fmtid="{D5CDD505-2E9C-101B-9397-08002B2CF9AE}" pid="4" name="output">
    <vt:lpwstr/>
  </property>
</Properties>
</file>